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ficile</w:t>
      </w:r>
      <w:r>
        <w:t xml:space="preserve"> </w:t>
      </w:r>
      <w:r>
        <w:t xml:space="preserve">following all curation steps (refer to Method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ir high level of overall expression. Genes for the metabolism of the host-derived aminoglycans N-acetylglucosamine and N-acetylmannosamine were also expressed at consistent levels across each treatment group. Along similar lines with related molecules, a number of genes for processing certain monosaccharides into glycolysis, as well as catabolism of the di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but their exclusion is likely a byproduct of the KEGG LIGAND reference used for network construction which excludes cofactors from most biochemical reactions. While this may be a limitation of certain analyses, our study was not effected as the primary interest was in those substrates acquired from the environment. These results collectively validated that our model of</w:t>
      </w:r>
      <w:r>
        <w:t xml:space="preserve"> </w:t>
      </w:r>
      <w:r>
        <w:rPr>
          <w:i/>
        </w:rPr>
        <w:t xml:space="preserve">C. difficile</w:t>
      </w:r>
      <w:r>
        <w:t xml:space="preserve"> </w:t>
      </w:r>
      <w:r>
        <w:t xml:space="preserve">str. 630 as a platform for studying metabolism of the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important shared metabolite (Fig. 4B),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investiga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Both clindamycin-pretreatment (Fig. 6D) ex-GF mice (Fig. 6E) instead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2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83e3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20:20:22Z</dcterms:created>
  <dcterms:modified xsi:type="dcterms:W3CDTF">2017-03-16T20:20:22Z</dcterms:modified>
</cp:coreProperties>
</file>